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7F15C" w14:textId="77777777" w:rsidR="000B61BF" w:rsidRDefault="00751CB8" w:rsidP="000B61BF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d</w:t>
      </w:r>
      <w:r w:rsidR="000B61BF" w:rsidRPr="0049549F">
        <w:rPr>
          <w:b/>
          <w:bCs/>
          <w:sz w:val="36"/>
          <w:szCs w:val="36"/>
        </w:rPr>
        <w:t>missions First Year MBBS/BDS Session 2022-23</w:t>
      </w:r>
    </w:p>
    <w:p w14:paraId="796345C3" w14:textId="77777777" w:rsidR="000B61BF" w:rsidRDefault="000B61BF" w:rsidP="00757DBF">
      <w:pPr>
        <w:jc w:val="center"/>
        <w:rPr>
          <w:b/>
          <w:bCs/>
          <w:sz w:val="32"/>
          <w:szCs w:val="36"/>
          <w:u w:val="single"/>
        </w:rPr>
      </w:pPr>
      <w:r>
        <w:rPr>
          <w:b/>
          <w:bCs/>
          <w:sz w:val="32"/>
          <w:szCs w:val="36"/>
          <w:u w:val="single"/>
        </w:rPr>
        <w:t xml:space="preserve">Student </w:t>
      </w:r>
      <w:r w:rsidRPr="00330CAF">
        <w:rPr>
          <w:b/>
          <w:bCs/>
          <w:sz w:val="32"/>
          <w:szCs w:val="36"/>
          <w:u w:val="single"/>
        </w:rPr>
        <w:t>Undertaking at the ti</w:t>
      </w:r>
      <w:r w:rsidR="00330CAF" w:rsidRPr="00330CAF">
        <w:rPr>
          <w:b/>
          <w:bCs/>
          <w:sz w:val="32"/>
          <w:szCs w:val="36"/>
          <w:u w:val="single"/>
        </w:rPr>
        <w:t>m</w:t>
      </w:r>
      <w:r w:rsidR="00757DBF">
        <w:rPr>
          <w:b/>
          <w:bCs/>
          <w:sz w:val="32"/>
          <w:szCs w:val="36"/>
          <w:u w:val="single"/>
        </w:rPr>
        <w:t>e of Admission Offer Acceptance</w:t>
      </w:r>
    </w:p>
    <w:p w14:paraId="707846E4" w14:textId="77777777" w:rsidR="00757DBF" w:rsidRDefault="00757DBF" w:rsidP="00757DBF">
      <w:pPr>
        <w:pStyle w:val="ListParagraph"/>
        <w:jc w:val="center"/>
        <w:rPr>
          <w:bCs/>
          <w:i/>
          <w:sz w:val="32"/>
          <w:szCs w:val="36"/>
          <w:u w:val="single"/>
        </w:rPr>
      </w:pPr>
    </w:p>
    <w:p w14:paraId="51449F2C" w14:textId="77777777" w:rsidR="00757DBF" w:rsidRDefault="00757DBF" w:rsidP="00757DBF">
      <w:pPr>
        <w:pStyle w:val="ListParagraph"/>
        <w:jc w:val="center"/>
        <w:rPr>
          <w:b/>
          <w:bCs/>
          <w:i/>
          <w:sz w:val="32"/>
          <w:szCs w:val="36"/>
          <w:u w:val="single"/>
        </w:rPr>
      </w:pPr>
      <w:r w:rsidRPr="00757DBF">
        <w:rPr>
          <w:bCs/>
          <w:i/>
          <w:sz w:val="32"/>
          <w:szCs w:val="36"/>
          <w:u w:val="single"/>
        </w:rPr>
        <w:t xml:space="preserve">For candidates currently </w:t>
      </w:r>
      <w:r w:rsidRPr="00757DBF">
        <w:rPr>
          <w:b/>
          <w:bCs/>
          <w:i/>
          <w:sz w:val="32"/>
          <w:szCs w:val="36"/>
          <w:u w:val="single"/>
        </w:rPr>
        <w:t>Not Admitted</w:t>
      </w:r>
      <w:r>
        <w:rPr>
          <w:b/>
          <w:bCs/>
          <w:i/>
          <w:sz w:val="32"/>
          <w:szCs w:val="36"/>
          <w:u w:val="single"/>
        </w:rPr>
        <w:t xml:space="preserve"> </w:t>
      </w:r>
      <w:r w:rsidRPr="00757DBF">
        <w:rPr>
          <w:bCs/>
          <w:i/>
          <w:sz w:val="32"/>
          <w:szCs w:val="36"/>
          <w:u w:val="single"/>
        </w:rPr>
        <w:t>in any other College</w:t>
      </w:r>
    </w:p>
    <w:p w14:paraId="509B4F0C" w14:textId="77777777" w:rsidR="00757DBF" w:rsidRPr="00757DBF" w:rsidRDefault="00757DBF" w:rsidP="00757DBF">
      <w:pPr>
        <w:pStyle w:val="ListParagraph"/>
        <w:jc w:val="center"/>
        <w:rPr>
          <w:bCs/>
          <w:i/>
          <w:sz w:val="26"/>
          <w:szCs w:val="36"/>
          <w:u w:val="single"/>
        </w:rPr>
      </w:pPr>
    </w:p>
    <w:p w14:paraId="7134670F" w14:textId="77777777" w:rsidR="0073372B" w:rsidRDefault="000B61BF" w:rsidP="00390AD8">
      <w:pPr>
        <w:pStyle w:val="ListParagraph"/>
        <w:numPr>
          <w:ilvl w:val="0"/>
          <w:numId w:val="2"/>
        </w:numPr>
        <w:spacing w:line="360" w:lineRule="auto"/>
        <w:jc w:val="both"/>
      </w:pPr>
      <w:r>
        <w:t>I</w:t>
      </w:r>
      <w:r w:rsidRPr="00452724">
        <w:t xml:space="preserve"> ______________________________ S/D/O ________________________________ </w:t>
      </w:r>
      <w:r>
        <w:t xml:space="preserve">CNIC No. _________-____________________-_____ </w:t>
      </w:r>
      <w:r w:rsidRPr="00452724">
        <w:t xml:space="preserve">solemnly declare that </w:t>
      </w:r>
      <w:r w:rsidR="0073372B">
        <w:t xml:space="preserve">currently </w:t>
      </w:r>
      <w:r w:rsidR="0069545D">
        <w:t xml:space="preserve">I am not admitted in MBBS/BDS </w:t>
      </w:r>
      <w:r w:rsidR="008E138E">
        <w:t xml:space="preserve">program </w:t>
      </w:r>
      <w:r w:rsidR="0069545D">
        <w:t xml:space="preserve">at any other college. </w:t>
      </w:r>
    </w:p>
    <w:p w14:paraId="02629347" w14:textId="77777777" w:rsidR="000B61BF" w:rsidRDefault="00330CAF" w:rsidP="00656C8F">
      <w:pPr>
        <w:pStyle w:val="ListParagraph"/>
        <w:numPr>
          <w:ilvl w:val="0"/>
          <w:numId w:val="2"/>
        </w:numPr>
        <w:spacing w:line="360" w:lineRule="auto"/>
        <w:jc w:val="both"/>
      </w:pPr>
      <w:r>
        <w:t xml:space="preserve">In case I get any admission offer from any other college within due dates, I shall inform this college for cancellation of my admission </w:t>
      </w:r>
      <w:r w:rsidR="00757DBF">
        <w:t xml:space="preserve">within due date </w:t>
      </w:r>
      <w:r>
        <w:t>and I will not claim my seat in future.</w:t>
      </w:r>
      <w:r w:rsidR="00656C8F">
        <w:t xml:space="preserve"> In case of failure to do so all admission offers shall become void.</w:t>
      </w:r>
    </w:p>
    <w:p w14:paraId="1AB8C2C4" w14:textId="77777777" w:rsidR="00757DBF" w:rsidRDefault="00757DBF" w:rsidP="00757DBF">
      <w:pPr>
        <w:pStyle w:val="ListParagraph"/>
        <w:spacing w:line="360" w:lineRule="auto"/>
        <w:jc w:val="both"/>
      </w:pPr>
    </w:p>
    <w:p w14:paraId="32821809" w14:textId="5D24B0E7" w:rsidR="000B61BF" w:rsidRDefault="000B61BF" w:rsidP="000B61BF">
      <w:pPr>
        <w:pStyle w:val="ListParagraph"/>
        <w:spacing w:line="360" w:lineRule="auto"/>
        <w:jc w:val="right"/>
      </w:pPr>
    </w:p>
    <w:p w14:paraId="63A37F82" w14:textId="77777777" w:rsidR="007D1130" w:rsidRDefault="007D1130" w:rsidP="000B61BF">
      <w:pPr>
        <w:pStyle w:val="ListParagraph"/>
        <w:spacing w:line="360" w:lineRule="auto"/>
        <w:jc w:val="right"/>
      </w:pPr>
    </w:p>
    <w:p w14:paraId="3FB41E73" w14:textId="78B700A6" w:rsidR="000036AA" w:rsidRDefault="000036AA" w:rsidP="007D1130">
      <w:pPr>
        <w:pStyle w:val="ListParagraph"/>
        <w:spacing w:after="0" w:line="240" w:lineRule="auto"/>
      </w:pPr>
      <w:r w:rsidRPr="006C576B">
        <w:rPr>
          <w:b/>
          <w:bCs/>
        </w:rPr>
        <w:t xml:space="preserve">(Signatures of the Applicant) </w:t>
      </w:r>
      <w:r w:rsidRPr="006C576B">
        <w:rPr>
          <w:b/>
          <w:bCs/>
        </w:rPr>
        <w:tab/>
      </w:r>
      <w:r>
        <w:tab/>
      </w:r>
      <w:r>
        <w:tab/>
      </w:r>
      <w:r>
        <w:tab/>
        <w:t xml:space="preserve">  </w:t>
      </w:r>
      <w:proofErr w:type="gramStart"/>
      <w:r>
        <w:t xml:space="preserve">   </w:t>
      </w:r>
      <w:r w:rsidRPr="006C576B">
        <w:rPr>
          <w:b/>
          <w:bCs/>
        </w:rPr>
        <w:t>(</w:t>
      </w:r>
      <w:proofErr w:type="gramEnd"/>
      <w:r w:rsidRPr="006C576B">
        <w:rPr>
          <w:b/>
          <w:bCs/>
        </w:rPr>
        <w:t>Signatures of Father /Guardian)</w:t>
      </w:r>
      <w:r w:rsidRPr="00452724">
        <w:t xml:space="preserve">  </w:t>
      </w:r>
      <w:r>
        <w:t xml:space="preserve"> </w:t>
      </w:r>
    </w:p>
    <w:p w14:paraId="7C00F76B" w14:textId="77777777" w:rsidR="000036AA" w:rsidRDefault="000036AA" w:rsidP="007D1130">
      <w:pPr>
        <w:pStyle w:val="ListParagraph"/>
        <w:spacing w:after="0" w:line="240" w:lineRule="auto"/>
      </w:pPr>
      <w:r>
        <w:t>_______________________</w:t>
      </w:r>
      <w:r w:rsidRPr="00452724">
        <w:t xml:space="preserve"> </w:t>
      </w:r>
      <w:r>
        <w:tab/>
      </w:r>
      <w:r>
        <w:tab/>
      </w:r>
      <w:r>
        <w:tab/>
      </w:r>
      <w:r>
        <w:tab/>
        <w:t xml:space="preserve">          ______________________</w:t>
      </w:r>
    </w:p>
    <w:p w14:paraId="4C20B550" w14:textId="77777777" w:rsidR="000036AA" w:rsidRDefault="000036AA" w:rsidP="007D1130">
      <w:pPr>
        <w:pStyle w:val="ListParagraph"/>
        <w:spacing w:after="0" w:line="240" w:lineRule="auto"/>
      </w:pPr>
    </w:p>
    <w:p w14:paraId="1DD89834" w14:textId="77777777" w:rsidR="000036AA" w:rsidRDefault="000036AA" w:rsidP="000036AA">
      <w:pPr>
        <w:pStyle w:val="ListParagraph"/>
        <w:spacing w:line="360" w:lineRule="auto"/>
        <w:rPr>
          <w:b/>
          <w:bCs/>
        </w:rPr>
      </w:pPr>
    </w:p>
    <w:p w14:paraId="1953CA13" w14:textId="675A4D4E" w:rsidR="000036AA" w:rsidRDefault="000036AA" w:rsidP="000036AA">
      <w:pPr>
        <w:pStyle w:val="ListParagraph"/>
        <w:spacing w:line="360" w:lineRule="auto"/>
        <w:rPr>
          <w:b/>
          <w:bCs/>
        </w:rPr>
      </w:pPr>
    </w:p>
    <w:p w14:paraId="0E548FFE" w14:textId="77777777" w:rsidR="007D1130" w:rsidRDefault="007D1130" w:rsidP="000036AA">
      <w:pPr>
        <w:pStyle w:val="ListParagraph"/>
        <w:spacing w:line="360" w:lineRule="auto"/>
        <w:rPr>
          <w:b/>
          <w:bCs/>
        </w:rPr>
      </w:pPr>
    </w:p>
    <w:p w14:paraId="3E7C03CF" w14:textId="77777777" w:rsidR="000036AA" w:rsidRDefault="000036AA" w:rsidP="000036AA">
      <w:pPr>
        <w:pStyle w:val="ListParagraph"/>
        <w:spacing w:line="360" w:lineRule="auto"/>
      </w:pPr>
      <w:r w:rsidRPr="006C576B">
        <w:rPr>
          <w:b/>
          <w:bCs/>
        </w:rPr>
        <w:t>C</w:t>
      </w:r>
      <w:r>
        <w:rPr>
          <w:b/>
          <w:bCs/>
        </w:rPr>
        <w:t>ell</w:t>
      </w:r>
      <w:r w:rsidRPr="006C576B">
        <w:rPr>
          <w:b/>
          <w:bCs/>
        </w:rPr>
        <w:t xml:space="preserve"> No.</w:t>
      </w:r>
      <w:r>
        <w:t>_________________</w:t>
      </w:r>
      <w:r w:rsidRPr="00452724">
        <w:t xml:space="preserve"> </w:t>
      </w:r>
    </w:p>
    <w:p w14:paraId="36AAEBEC" w14:textId="77777777" w:rsidR="000036AA" w:rsidRPr="006C576B" w:rsidRDefault="000036AA" w:rsidP="000036AA">
      <w:pPr>
        <w:pStyle w:val="ListParagraph"/>
        <w:spacing w:line="360" w:lineRule="auto"/>
        <w:rPr>
          <w:sz w:val="14"/>
          <w:szCs w:val="14"/>
        </w:rPr>
      </w:pPr>
    </w:p>
    <w:p w14:paraId="5629A0C3" w14:textId="77777777" w:rsidR="000036AA" w:rsidRDefault="000036AA" w:rsidP="000036AA">
      <w:pPr>
        <w:pStyle w:val="ListParagraph"/>
        <w:spacing w:line="360" w:lineRule="auto"/>
      </w:pPr>
    </w:p>
    <w:p w14:paraId="1609457D" w14:textId="77777777" w:rsidR="000036AA" w:rsidRDefault="000036AA" w:rsidP="000036AA">
      <w:pPr>
        <w:pStyle w:val="ListParagraph"/>
        <w:spacing w:line="360" w:lineRule="auto"/>
      </w:pPr>
    </w:p>
    <w:p w14:paraId="43E0DF6B" w14:textId="7CBB8E6B" w:rsidR="000B61BF" w:rsidRDefault="000036AA" w:rsidP="000036AA">
      <w:pPr>
        <w:pStyle w:val="ListParagraph"/>
        <w:spacing w:line="360" w:lineRule="auto"/>
      </w:pPr>
      <w:r w:rsidRPr="00452724">
        <w:t>Date_____</w:t>
      </w:r>
      <w:r>
        <w:t>____________</w:t>
      </w:r>
      <w:r w:rsidRPr="00452724">
        <w:t>_____</w:t>
      </w:r>
    </w:p>
    <w:sectPr w:rsidR="000B61BF" w:rsidSect="005C1E2F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316C8" w14:textId="77777777" w:rsidR="00E74E12" w:rsidRDefault="00E74E12" w:rsidP="00B25850">
      <w:pPr>
        <w:spacing w:after="0" w:line="240" w:lineRule="auto"/>
      </w:pPr>
      <w:r>
        <w:separator/>
      </w:r>
    </w:p>
  </w:endnote>
  <w:endnote w:type="continuationSeparator" w:id="0">
    <w:p w14:paraId="3E2BCE99" w14:textId="77777777" w:rsidR="00E74E12" w:rsidRDefault="00E74E12" w:rsidP="00B258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81D24" w14:textId="77777777" w:rsidR="00E74E12" w:rsidRDefault="00E74E12" w:rsidP="00B25850">
      <w:pPr>
        <w:spacing w:after="0" w:line="240" w:lineRule="auto"/>
      </w:pPr>
      <w:r>
        <w:separator/>
      </w:r>
    </w:p>
  </w:footnote>
  <w:footnote w:type="continuationSeparator" w:id="0">
    <w:p w14:paraId="77F6583C" w14:textId="77777777" w:rsidR="00E74E12" w:rsidRDefault="00E74E12" w:rsidP="00B258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C0729"/>
    <w:multiLevelType w:val="hybridMultilevel"/>
    <w:tmpl w:val="474EE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C13AD4"/>
    <w:multiLevelType w:val="hybridMultilevel"/>
    <w:tmpl w:val="2FB49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C00C9F"/>
    <w:multiLevelType w:val="hybridMultilevel"/>
    <w:tmpl w:val="474EE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E74DDF"/>
    <w:multiLevelType w:val="hybridMultilevel"/>
    <w:tmpl w:val="DA2C8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4392988">
    <w:abstractNumId w:val="0"/>
  </w:num>
  <w:num w:numId="2" w16cid:durableId="1376658619">
    <w:abstractNumId w:val="2"/>
  </w:num>
  <w:num w:numId="3" w16cid:durableId="870726265">
    <w:abstractNumId w:val="1"/>
  </w:num>
  <w:num w:numId="4" w16cid:durableId="20609380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TY0Nzc2NTA0MzNQ0lEKTi0uzszPAykwqgUAEan6PCwAAAA="/>
  </w:docVars>
  <w:rsids>
    <w:rsidRoot w:val="00452724"/>
    <w:rsid w:val="000036AA"/>
    <w:rsid w:val="00015C04"/>
    <w:rsid w:val="00032F85"/>
    <w:rsid w:val="00051A29"/>
    <w:rsid w:val="000B61BF"/>
    <w:rsid w:val="00126228"/>
    <w:rsid w:val="00126C4B"/>
    <w:rsid w:val="001F59CE"/>
    <w:rsid w:val="002635E3"/>
    <w:rsid w:val="00282A09"/>
    <w:rsid w:val="002B1B4E"/>
    <w:rsid w:val="00306F96"/>
    <w:rsid w:val="00330CAF"/>
    <w:rsid w:val="00331273"/>
    <w:rsid w:val="00340017"/>
    <w:rsid w:val="003853F8"/>
    <w:rsid w:val="003C05E6"/>
    <w:rsid w:val="003E3AB9"/>
    <w:rsid w:val="00430E7D"/>
    <w:rsid w:val="00432014"/>
    <w:rsid w:val="00434973"/>
    <w:rsid w:val="00452724"/>
    <w:rsid w:val="0049549F"/>
    <w:rsid w:val="004E3AE0"/>
    <w:rsid w:val="00537FE7"/>
    <w:rsid w:val="005853C6"/>
    <w:rsid w:val="00591AE0"/>
    <w:rsid w:val="005B59F6"/>
    <w:rsid w:val="005C1E2F"/>
    <w:rsid w:val="00647035"/>
    <w:rsid w:val="0065595C"/>
    <w:rsid w:val="00656C8F"/>
    <w:rsid w:val="0066277B"/>
    <w:rsid w:val="0069545D"/>
    <w:rsid w:val="006C576B"/>
    <w:rsid w:val="006F02F6"/>
    <w:rsid w:val="0073372B"/>
    <w:rsid w:val="007444A7"/>
    <w:rsid w:val="00751A21"/>
    <w:rsid w:val="00751CB8"/>
    <w:rsid w:val="007553F3"/>
    <w:rsid w:val="00757DBF"/>
    <w:rsid w:val="00797F90"/>
    <w:rsid w:val="007A27F7"/>
    <w:rsid w:val="007C0124"/>
    <w:rsid w:val="007D1130"/>
    <w:rsid w:val="007F10F5"/>
    <w:rsid w:val="00803670"/>
    <w:rsid w:val="008466A1"/>
    <w:rsid w:val="00864E5F"/>
    <w:rsid w:val="008670F7"/>
    <w:rsid w:val="00870F16"/>
    <w:rsid w:val="008A7A2E"/>
    <w:rsid w:val="008E09D4"/>
    <w:rsid w:val="008E138E"/>
    <w:rsid w:val="008F72DE"/>
    <w:rsid w:val="00906A47"/>
    <w:rsid w:val="009175AB"/>
    <w:rsid w:val="009B3F43"/>
    <w:rsid w:val="009C2FED"/>
    <w:rsid w:val="009E0CBF"/>
    <w:rsid w:val="009E4279"/>
    <w:rsid w:val="009F50E2"/>
    <w:rsid w:val="00A35DB2"/>
    <w:rsid w:val="00A42770"/>
    <w:rsid w:val="00A74059"/>
    <w:rsid w:val="00B25850"/>
    <w:rsid w:val="00B31C1B"/>
    <w:rsid w:val="00B33497"/>
    <w:rsid w:val="00B65974"/>
    <w:rsid w:val="00BA3D81"/>
    <w:rsid w:val="00BA4DBD"/>
    <w:rsid w:val="00BD11F6"/>
    <w:rsid w:val="00BD1A82"/>
    <w:rsid w:val="00BE1CE2"/>
    <w:rsid w:val="00C13037"/>
    <w:rsid w:val="00C27B3F"/>
    <w:rsid w:val="00C30FA4"/>
    <w:rsid w:val="00C57771"/>
    <w:rsid w:val="00CE5123"/>
    <w:rsid w:val="00CE56D9"/>
    <w:rsid w:val="00D00063"/>
    <w:rsid w:val="00DB27C6"/>
    <w:rsid w:val="00DC6D7D"/>
    <w:rsid w:val="00E74E12"/>
    <w:rsid w:val="00E76703"/>
    <w:rsid w:val="00EC4D03"/>
    <w:rsid w:val="00EE2593"/>
    <w:rsid w:val="00EF73C6"/>
    <w:rsid w:val="00F27E5F"/>
    <w:rsid w:val="00F9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ED33E"/>
  <w15:chartTrackingRefBased/>
  <w15:docId w15:val="{92E58344-6F08-4196-A067-3D80DB74E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7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58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5850"/>
  </w:style>
  <w:style w:type="paragraph" w:styleId="Footer">
    <w:name w:val="footer"/>
    <w:basedOn w:val="Normal"/>
    <w:link w:val="FooterChar"/>
    <w:uiPriority w:val="99"/>
    <w:unhideWhenUsed/>
    <w:rsid w:val="00B258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5850"/>
  </w:style>
  <w:style w:type="paragraph" w:styleId="BalloonText">
    <w:name w:val="Balloon Text"/>
    <w:basedOn w:val="Normal"/>
    <w:link w:val="BalloonTextChar"/>
    <w:uiPriority w:val="99"/>
    <w:semiHidden/>
    <w:unhideWhenUsed/>
    <w:rsid w:val="00751A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A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BASHIR</cp:lastModifiedBy>
  <cp:revision>24</cp:revision>
  <cp:lastPrinted>2023-01-05T03:56:00Z</cp:lastPrinted>
  <dcterms:created xsi:type="dcterms:W3CDTF">2022-11-16T06:19:00Z</dcterms:created>
  <dcterms:modified xsi:type="dcterms:W3CDTF">2023-01-05T03:56:00Z</dcterms:modified>
</cp:coreProperties>
</file>